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5390F" w14:textId="14C77496" w:rsidR="007670EF" w:rsidRDefault="007670EF" w:rsidP="007670EF">
      <w:pPr>
        <w:spacing w:after="0" w:line="240" w:lineRule="auto"/>
        <w:ind w:left="720" w:hanging="360"/>
        <w:contextualSpacing/>
      </w:pPr>
    </w:p>
    <w:p w14:paraId="23635BFD" w14:textId="6AE11908" w:rsidR="007670EF" w:rsidRDefault="007670EF" w:rsidP="007670EF">
      <w:pPr>
        <w:spacing w:after="0" w:line="240" w:lineRule="auto"/>
        <w:contextualSpacing/>
        <w:jc w:val="center"/>
        <w:rPr>
          <w:color w:val="000000" w:themeColor="text1"/>
        </w:rPr>
      </w:pPr>
      <w:r>
        <w:rPr>
          <w:b/>
          <w:sz w:val="28"/>
        </w:rPr>
        <w:t>DISTANCE EDUCATION ADMINISTRATION TABLE</w:t>
      </w:r>
    </w:p>
    <w:p w14:paraId="0815229B" w14:textId="77777777" w:rsidR="007670EF" w:rsidRDefault="007670EF" w:rsidP="007670EF">
      <w:pPr>
        <w:spacing w:after="0" w:line="240" w:lineRule="auto"/>
        <w:ind w:left="0" w:firstLine="0"/>
        <w:contextualSpacing/>
        <w:rPr>
          <w:color w:val="000000" w:themeColor="text1"/>
        </w:rPr>
      </w:pPr>
    </w:p>
    <w:p w14:paraId="2A6069AD" w14:textId="79AAAAB2" w:rsidR="007670EF" w:rsidRDefault="007670EF" w:rsidP="007670EF">
      <w:pPr>
        <w:spacing w:after="0" w:line="240" w:lineRule="auto"/>
        <w:ind w:left="360" w:firstLine="0"/>
        <w:contextualSpacing/>
        <w:rPr>
          <w:color w:val="000000" w:themeColor="text1"/>
        </w:rPr>
      </w:pPr>
      <w:r w:rsidRPr="002C302E">
        <w:rPr>
          <w:color w:val="000000" w:themeColor="text1"/>
        </w:rPr>
        <w:t xml:space="preserve">Complete the following chart to demonstrate that the institution/program has a qualified distance education administrator or team of administrators with the appropriate combination of distance education experience and/or training to effectively oversee the institution/program’s distance education </w:t>
      </w:r>
      <w:r w:rsidRPr="78F674FA">
        <w:rPr>
          <w:color w:val="000000" w:themeColor="text1"/>
        </w:rPr>
        <w:t>offerings:</w:t>
      </w:r>
    </w:p>
    <w:p w14:paraId="4FC2D8E1" w14:textId="77777777" w:rsidR="007670EF" w:rsidRPr="002C302E" w:rsidRDefault="007670EF" w:rsidP="007670EF">
      <w:pPr>
        <w:spacing w:after="0" w:line="240" w:lineRule="auto"/>
        <w:ind w:left="720" w:firstLine="0"/>
        <w:contextualSpacing/>
        <w:rPr>
          <w:color w:val="000000" w:themeColor="text1"/>
        </w:rPr>
      </w:pPr>
    </w:p>
    <w:tbl>
      <w:tblPr>
        <w:tblW w:w="13770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939"/>
        <w:gridCol w:w="1551"/>
        <w:gridCol w:w="1020"/>
        <w:gridCol w:w="4500"/>
        <w:gridCol w:w="1170"/>
        <w:gridCol w:w="4590"/>
      </w:tblGrid>
      <w:tr w:rsidR="007670EF" w:rsidRPr="002C302E" w14:paraId="735AB324" w14:textId="77777777" w:rsidTr="006D0FE0">
        <w:trPr>
          <w:trHeight w:val="705"/>
        </w:trPr>
        <w:tc>
          <w:tcPr>
            <w:tcW w:w="137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  <w:hideMark/>
          </w:tcPr>
          <w:p w14:paraId="01071113" w14:textId="77777777" w:rsidR="007670EF" w:rsidRDefault="007670EF" w:rsidP="0090696F">
            <w:pPr>
              <w:spacing w:after="0" w:line="240" w:lineRule="auto"/>
              <w:jc w:val="center"/>
              <w:rPr>
                <w:rFonts w:eastAsia="Times New Roman"/>
                <w:i/>
                <w:iCs/>
                <w:sz w:val="18"/>
                <w:szCs w:val="18"/>
              </w:rPr>
            </w:pPr>
            <w:r w:rsidRPr="002C302E">
              <w:rPr>
                <w:rFonts w:eastAsia="Times New Roman"/>
                <w:b/>
                <w:bCs/>
                <w:i/>
                <w:iCs/>
                <w:sz w:val="24"/>
                <w:szCs w:val="24"/>
              </w:rPr>
              <w:t>Distance Education Administration</w:t>
            </w:r>
          </w:p>
          <w:p w14:paraId="0726B782" w14:textId="77777777" w:rsidR="007670EF" w:rsidRPr="002C302E" w:rsidRDefault="007670EF" w:rsidP="0090696F">
            <w:pPr>
              <w:spacing w:after="0" w:line="240" w:lineRule="auto"/>
              <w:jc w:val="center"/>
              <w:rPr>
                <w:rFonts w:eastAsia="Times New Roman"/>
                <w:i/>
                <w:iCs/>
                <w:sz w:val="18"/>
                <w:szCs w:val="18"/>
              </w:rPr>
            </w:pPr>
            <w:r w:rsidRPr="002C302E">
              <w:rPr>
                <w:rFonts w:eastAsia="Times New Roman"/>
                <w:i/>
                <w:iCs/>
                <w:sz w:val="18"/>
                <w:szCs w:val="18"/>
              </w:rPr>
              <w:t>E.g., the Director of Education, Director of Distance Education, other relevant Distance Education Administrator(s)</w:t>
            </w:r>
          </w:p>
        </w:tc>
      </w:tr>
      <w:tr w:rsidR="00A72E72" w:rsidRPr="002C302E" w14:paraId="7F425620" w14:textId="77777777" w:rsidTr="006D0FE0">
        <w:trPr>
          <w:trHeight w:val="735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9976B44" w14:textId="77777777" w:rsidR="007670EF" w:rsidRPr="002C302E" w:rsidRDefault="007670EF" w:rsidP="0090696F">
            <w:pPr>
              <w:spacing w:after="0" w:line="240" w:lineRule="auto"/>
              <w:ind w:left="43" w:firstLine="0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2C302E">
              <w:rPr>
                <w:rFonts w:eastAsia="Times New Roman"/>
                <w:b/>
                <w:bCs/>
                <w:sz w:val="18"/>
                <w:szCs w:val="18"/>
              </w:rPr>
              <w:t>Staff Name(s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0FB099D" w14:textId="77777777" w:rsidR="007670EF" w:rsidRPr="002C302E" w:rsidRDefault="007670EF" w:rsidP="0090696F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2C302E">
              <w:rPr>
                <w:rFonts w:eastAsia="Times New Roman"/>
                <w:b/>
                <w:bCs/>
                <w:sz w:val="18"/>
                <w:szCs w:val="18"/>
              </w:rPr>
              <w:t>Posi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79AC93E3" w14:textId="77777777" w:rsidR="007670EF" w:rsidRPr="002C302E" w:rsidRDefault="007670EF" w:rsidP="0090696F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2C302E">
              <w:rPr>
                <w:rFonts w:eastAsia="Times New Roman"/>
                <w:b/>
                <w:bCs/>
                <w:sz w:val="18"/>
                <w:szCs w:val="18"/>
              </w:rPr>
              <w:t>Relevant Degree(s) Earned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6CB27315" w14:textId="77777777" w:rsidR="007670EF" w:rsidRDefault="007670EF" w:rsidP="0090696F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2C302E">
              <w:rPr>
                <w:rFonts w:eastAsia="Times New Roman"/>
                <w:b/>
                <w:bCs/>
                <w:sz w:val="18"/>
                <w:szCs w:val="18"/>
              </w:rPr>
              <w:t>Description of Relevant Work Experience</w:t>
            </w:r>
          </w:p>
          <w:p w14:paraId="14F5E424" w14:textId="77777777" w:rsidR="007670EF" w:rsidRPr="002C302E" w:rsidRDefault="007670EF" w:rsidP="0090696F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2C302E">
              <w:rPr>
                <w:rFonts w:eastAsia="Times New Roman"/>
                <w:b/>
                <w:bCs/>
                <w:sz w:val="18"/>
                <w:szCs w:val="18"/>
              </w:rPr>
              <w:t>and/or Train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83E0821" w14:textId="77777777" w:rsidR="007670EF" w:rsidRPr="002C302E" w:rsidRDefault="007670EF" w:rsidP="0090696F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2C302E">
              <w:rPr>
                <w:rFonts w:eastAsia="Times New Roman"/>
                <w:b/>
                <w:bCs/>
                <w:sz w:val="18"/>
                <w:szCs w:val="18"/>
              </w:rPr>
              <w:t>From (M/Y)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ECAA5AB" w14:textId="77777777" w:rsidR="007670EF" w:rsidRPr="002C302E" w:rsidRDefault="007670EF" w:rsidP="0090696F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</w:rPr>
            </w:pPr>
            <w:r w:rsidRPr="002C302E">
              <w:rPr>
                <w:rFonts w:eastAsia="Times New Roman"/>
                <w:b/>
                <w:bCs/>
                <w:sz w:val="18"/>
                <w:szCs w:val="18"/>
              </w:rPr>
              <w:t>To (M/Y)</w:t>
            </w:r>
          </w:p>
        </w:tc>
      </w:tr>
      <w:tr w:rsidR="00EF5071" w:rsidRPr="002C302E" w14:paraId="275F150A" w14:textId="77777777" w:rsidTr="006D0FE0">
        <w:trPr>
          <w:trHeight w:val="39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F14FE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5286B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C6A09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CBAF3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CFAC1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CAF56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</w:tr>
      <w:tr w:rsidR="00EF5071" w:rsidRPr="002C302E" w14:paraId="0162E8EA" w14:textId="77777777" w:rsidTr="006D0FE0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6ED37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70805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B9060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EB240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9395B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A5EC8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</w:tr>
      <w:tr w:rsidR="00EF5071" w:rsidRPr="002C302E" w14:paraId="11A1F847" w14:textId="77777777" w:rsidTr="006D0FE0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E0CB5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A6255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B2F5F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516D7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A3350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F4B8A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</w:tr>
      <w:tr w:rsidR="00EF5071" w:rsidRPr="002C302E" w14:paraId="7F7B8E62" w14:textId="77777777" w:rsidTr="006D0FE0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E7B1C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5A74E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35C7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BCFFC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6D556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2EF1A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</w:tr>
      <w:tr w:rsidR="00EF5071" w:rsidRPr="002C302E" w14:paraId="18551A35" w14:textId="77777777" w:rsidTr="006D0FE0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252EB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3CB06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0943A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32FE4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107DB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74815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</w:tr>
      <w:tr w:rsidR="00EF5071" w:rsidRPr="002C302E" w14:paraId="2E43E2DD" w14:textId="77777777" w:rsidTr="006D0FE0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B2F29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CEB72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14D0E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5E75B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95CA9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487A0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</w:tr>
      <w:tr w:rsidR="00EF5071" w:rsidRPr="002C302E" w14:paraId="679FA830" w14:textId="77777777" w:rsidTr="006D0FE0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2F4AD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17A1F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6D90B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5669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CC4B2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D69B" w14:textId="77777777" w:rsidR="007670EF" w:rsidRPr="002C302E" w:rsidRDefault="007670EF" w:rsidP="0090696F">
            <w:pPr>
              <w:spacing w:after="0" w:line="240" w:lineRule="auto"/>
              <w:rPr>
                <w:rFonts w:eastAsia="Times New Roman"/>
              </w:rPr>
            </w:pPr>
            <w:r w:rsidRPr="002C302E">
              <w:rPr>
                <w:rFonts w:eastAsia="Times New Roman"/>
              </w:rPr>
              <w:t> </w:t>
            </w:r>
          </w:p>
        </w:tc>
      </w:tr>
    </w:tbl>
    <w:p w14:paraId="4092A4C5" w14:textId="77777777" w:rsidR="00D64BEB" w:rsidRDefault="00D64BEB"/>
    <w:sectPr w:rsidR="00A65BE4" w:rsidSect="006D0FE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28232" w14:textId="77777777" w:rsidR="000D3650" w:rsidRDefault="000D3650" w:rsidP="00BC3E6E">
      <w:pPr>
        <w:spacing w:after="0" w:line="240" w:lineRule="auto"/>
      </w:pPr>
      <w:r>
        <w:separator/>
      </w:r>
    </w:p>
  </w:endnote>
  <w:endnote w:type="continuationSeparator" w:id="0">
    <w:p w14:paraId="016C1FEE" w14:textId="77777777" w:rsidR="000D3650" w:rsidRDefault="000D3650" w:rsidP="00BC3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B557B" w14:textId="77777777" w:rsidR="00BC3E6E" w:rsidRDefault="00BC3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57" w:type="dxa"/>
      <w:tblLook w:val="04A0" w:firstRow="1" w:lastRow="0" w:firstColumn="1" w:lastColumn="0" w:noHBand="0" w:noVBand="1"/>
    </w:tblPr>
    <w:tblGrid>
      <w:gridCol w:w="6688"/>
      <w:gridCol w:w="4045"/>
    </w:tblGrid>
    <w:tr w:rsidR="00BC3E6E" w14:paraId="334FEC0E" w14:textId="77777777" w:rsidTr="00BC3E6E">
      <w:tc>
        <w:tcPr>
          <w:tcW w:w="6688" w:type="dxa"/>
        </w:tcPr>
        <w:p w14:paraId="4B1E1B43" w14:textId="74A5EE51" w:rsidR="00BC3E6E" w:rsidRDefault="00BC3E6E">
          <w:pPr>
            <w:pStyle w:val="Footer"/>
            <w:ind w:left="0" w:firstLine="0"/>
          </w:pPr>
          <w:r>
            <w:t>220919 Distance Education Administration Table</w:t>
          </w:r>
        </w:p>
      </w:tc>
      <w:tc>
        <w:tcPr>
          <w:tcW w:w="4045" w:type="dxa"/>
        </w:tcPr>
        <w:p w14:paraId="5D08BD38" w14:textId="77777777" w:rsidR="00BC3E6E" w:rsidRDefault="00BC3E6E">
          <w:pPr>
            <w:pStyle w:val="Footer"/>
            <w:ind w:left="0" w:firstLine="0"/>
          </w:pPr>
        </w:p>
      </w:tc>
    </w:tr>
  </w:tbl>
  <w:p w14:paraId="32763619" w14:textId="77777777" w:rsidR="00BC3E6E" w:rsidRDefault="00BC3E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9E19" w14:textId="77777777" w:rsidR="00BC3E6E" w:rsidRDefault="00BC3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E0904" w14:textId="77777777" w:rsidR="000D3650" w:rsidRDefault="000D3650" w:rsidP="00BC3E6E">
      <w:pPr>
        <w:spacing w:after="0" w:line="240" w:lineRule="auto"/>
      </w:pPr>
      <w:r>
        <w:separator/>
      </w:r>
    </w:p>
  </w:footnote>
  <w:footnote w:type="continuationSeparator" w:id="0">
    <w:p w14:paraId="1F480509" w14:textId="77777777" w:rsidR="000D3650" w:rsidRDefault="000D3650" w:rsidP="00BC3E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A6465" w14:textId="77777777" w:rsidR="00BC3E6E" w:rsidRDefault="00BC3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B674A" w14:textId="77777777" w:rsidR="00BC3E6E" w:rsidRDefault="00BC3E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3351D" w14:textId="77777777" w:rsidR="00BC3E6E" w:rsidRDefault="00BC3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0F1DCA"/>
    <w:multiLevelType w:val="hybridMultilevel"/>
    <w:tmpl w:val="50869BDA"/>
    <w:lvl w:ilvl="0" w:tplc="B56676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9608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7I0NTI0NDc1MDVV0lEKTi0uzszPAykwrAUA7S+lMCwAAAA="/>
  </w:docVars>
  <w:rsids>
    <w:rsidRoot w:val="007670EF"/>
    <w:rsid w:val="000D3650"/>
    <w:rsid w:val="001957E7"/>
    <w:rsid w:val="004F3AE1"/>
    <w:rsid w:val="006D0FE0"/>
    <w:rsid w:val="007670EF"/>
    <w:rsid w:val="007E01BC"/>
    <w:rsid w:val="00A72E72"/>
    <w:rsid w:val="00BC3E6E"/>
    <w:rsid w:val="00EF5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CB97B2"/>
  <w15:chartTrackingRefBased/>
  <w15:docId w15:val="{757CF82D-F6C2-4597-9A4C-DF87573D0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0EF"/>
    <w:pPr>
      <w:spacing w:after="206" w:line="271" w:lineRule="auto"/>
      <w:ind w:left="57" w:hanging="14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3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E6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C3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E6E"/>
    <w:rPr>
      <w:rFonts w:ascii="Calibri" w:eastAsia="Calibri" w:hAnsi="Calibri" w:cs="Calibri"/>
      <w:color w:val="000000"/>
    </w:rPr>
  </w:style>
  <w:style w:type="table" w:styleId="TableGrid">
    <w:name w:val="Table Grid"/>
    <w:basedOn w:val="TableNormal"/>
    <w:uiPriority w:val="39"/>
    <w:rsid w:val="00BC3E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829F4F7476964D9625862E5575991F" ma:contentTypeVersion="8" ma:contentTypeDescription="Create a new document." ma:contentTypeScope="" ma:versionID="454752cc4db41464acddae8d49d6622b">
  <xsd:schema xmlns:xsd="http://www.w3.org/2001/XMLSchema" xmlns:xs="http://www.w3.org/2001/XMLSchema" xmlns:p="http://schemas.microsoft.com/office/2006/metadata/properties" xmlns:ns2="c463d4b8-f79e-4da5-9c9c-3ff19de91341" targetNamespace="http://schemas.microsoft.com/office/2006/metadata/properties" ma:root="true" ma:fieldsID="fc13405abc1cf4c380ca9ab527eac167" ns2:_="">
    <xsd:import namespace="c463d4b8-f79e-4da5-9c9c-3ff19de91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63d4b8-f79e-4da5-9c9c-3ff19de913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9D2DF7-A525-4130-970D-DA91FAD098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35B380-341D-4520-B545-5972E7BE3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63d4b8-f79e-4da5-9c9c-3ff19de913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36D810-9A9E-4017-ACE7-70E4F4CA84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549</Characters>
  <Application>Microsoft Office Word</Application>
  <DocSecurity>0</DocSecurity>
  <Lines>6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s Folz</dc:creator>
  <cp:keywords/>
  <dc:description/>
  <cp:lastModifiedBy>Amos Folz</cp:lastModifiedBy>
  <cp:revision>2</cp:revision>
  <dcterms:created xsi:type="dcterms:W3CDTF">2024-02-22T19:36:00Z</dcterms:created>
  <dcterms:modified xsi:type="dcterms:W3CDTF">2024-02-22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829F4F7476964D9625862E5575991F</vt:lpwstr>
  </property>
  <property fmtid="{D5CDD505-2E9C-101B-9397-08002B2CF9AE}" pid="3" name="GrammarlyDocumentId">
    <vt:lpwstr>e625cf06550f458b855dda1dd93a3c17f0474cb2481563921635132447213409</vt:lpwstr>
  </property>
</Properties>
</file>